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 and Chris Gaby (2011)</w:t>
      </w:r>
    </w:p>
    <w:p>
      <w:pPr>
        <w:pStyle w:val="Heading2"/>
      </w:pPr>
      <w:bookmarkStart w:id="23" w:name="materials"/>
      <w:bookmarkEnd w:id="23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4" w:name="procedure"/>
      <w:bookmarkEnd w:id="24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9d11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355b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27ef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